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6B1E0" w14:textId="269A4FB4" w:rsidR="00641F8D" w:rsidRPr="00A8684D" w:rsidRDefault="00A8684D" w:rsidP="00A8684D">
      <w:pPr>
        <w:ind w:firstLine="720"/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ask 1</w:t>
      </w:r>
      <w:bookmarkStart w:id="0" w:name="_GoBack"/>
      <w:bookmarkEnd w:id="0"/>
    </w:p>
    <w:p w14:paraId="473A343F" w14:textId="6EF9EC3E" w:rsidR="00641F8D" w:rsidRDefault="00641F8D" w:rsidP="00641F8D">
      <w:pPr>
        <w:ind w:firstLine="720"/>
      </w:pPr>
      <w:r>
        <w:t xml:space="preserve">The quantization error with 3 code vectors is 269.99 and quantization error with 5 code vectors is 183.52, so 5 code vectors are suitable </w:t>
      </w:r>
      <w:r w:rsidRPr="00DD20D4">
        <w:rPr>
          <w:noProof/>
        </w:rPr>
        <w:t>as</w:t>
      </w:r>
      <w:r>
        <w:rPr>
          <w:noProof/>
        </w:rPr>
        <w:t xml:space="preserve"> quantization error are low</w:t>
      </w:r>
      <w:r w:rsidRPr="00DD20D4">
        <w:rPr>
          <w:noProof/>
        </w:rPr>
        <w:t>.</w:t>
      </w:r>
      <w:r>
        <w:t xml:space="preserve"> Clusters with 3 code vectors represent classes almost accurately while clusters with 5 code vectors are dividing class 2 and 3 into 4 clusters because in this </w:t>
      </w:r>
      <w:r w:rsidRPr="00777EA9">
        <w:rPr>
          <w:noProof/>
        </w:rPr>
        <w:t>case</w:t>
      </w:r>
      <w:r w:rsidR="00777EA9">
        <w:rPr>
          <w:noProof/>
        </w:rPr>
        <w:t>,</w:t>
      </w:r>
      <w:r>
        <w:t xml:space="preserve"> the number of clusters </w:t>
      </w:r>
      <w:r w:rsidR="00777EA9">
        <w:rPr>
          <w:noProof/>
        </w:rPr>
        <w:t>is</w:t>
      </w:r>
      <w:r>
        <w:t xml:space="preserve"> more than the number of classes.</w:t>
      </w:r>
    </w:p>
    <w:p w14:paraId="541C6FEB" w14:textId="77777777" w:rsidR="001110AE" w:rsidRPr="00641F8D" w:rsidRDefault="001110AE" w:rsidP="00641F8D">
      <w:pPr>
        <w:keepNext/>
        <w:rPr>
          <w:u w:val="single"/>
        </w:rPr>
      </w:pPr>
    </w:p>
    <w:p w14:paraId="003D8BF2" w14:textId="70BAEB55" w:rsidR="00763395" w:rsidRDefault="00763395" w:rsidP="001110AE">
      <w:pPr>
        <w:keepNext/>
        <w:jc w:val="center"/>
      </w:pPr>
      <w:r>
        <w:rPr>
          <w:noProof/>
        </w:rPr>
        <w:drawing>
          <wp:inline distT="0" distB="0" distL="0" distR="0" wp14:anchorId="559118CA" wp14:editId="177E3E30">
            <wp:extent cx="5334000" cy="400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12B97" w14:textId="111031D9" w:rsidR="00183284" w:rsidRDefault="00763395" w:rsidP="001110AE">
      <w:pPr>
        <w:pStyle w:val="Caption"/>
        <w:jc w:val="center"/>
      </w:pPr>
      <w:r>
        <w:t xml:space="preserve">Figure </w:t>
      </w:r>
      <w:fldSimple w:instr=" SEQ Figure \* ARABIC ">
        <w:r w:rsidR="00641F8D">
          <w:rPr>
            <w:noProof/>
          </w:rPr>
          <w:t>1</w:t>
        </w:r>
      </w:fldSimple>
      <w:r w:rsidRPr="001110AE">
        <w:rPr>
          <w:noProof/>
        </w:rPr>
        <w:t>:Laballed</w:t>
      </w:r>
      <w:r>
        <w:t xml:space="preserve"> Data in PC1 </w:t>
      </w:r>
      <w:r w:rsidR="00641F8D">
        <w:t>a</w:t>
      </w:r>
      <w:r w:rsidRPr="001110AE">
        <w:rPr>
          <w:noProof/>
          <w:u w:val="thick" w:color="E2534F"/>
        </w:rPr>
        <w:t>nd</w:t>
      </w:r>
      <w:r>
        <w:t xml:space="preserve"> PC2 projection</w:t>
      </w:r>
    </w:p>
    <w:p w14:paraId="76B92466" w14:textId="37B65949" w:rsidR="001110AE" w:rsidRDefault="001110AE" w:rsidP="001110AE"/>
    <w:p w14:paraId="698C25A6" w14:textId="408D533B" w:rsidR="001110AE" w:rsidRDefault="001110AE" w:rsidP="001110AE"/>
    <w:p w14:paraId="08BED6ED" w14:textId="1C48096F" w:rsidR="001110AE" w:rsidRDefault="001110AE" w:rsidP="001110AE"/>
    <w:p w14:paraId="129E97CE" w14:textId="69328151" w:rsidR="001110AE" w:rsidRDefault="001110AE" w:rsidP="001110AE"/>
    <w:p w14:paraId="5197E534" w14:textId="4B40E17E" w:rsidR="001110AE" w:rsidRDefault="001110AE" w:rsidP="001110AE"/>
    <w:p w14:paraId="615377AC" w14:textId="5A22E54A" w:rsidR="001110AE" w:rsidRDefault="001110AE" w:rsidP="001110AE"/>
    <w:p w14:paraId="34430731" w14:textId="0A77A68A" w:rsidR="001110AE" w:rsidRDefault="001110AE" w:rsidP="001110AE"/>
    <w:p w14:paraId="3442C687" w14:textId="77777777" w:rsidR="001110AE" w:rsidRDefault="001110AE" w:rsidP="001110A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EEF6E" wp14:editId="29DBD3FE">
            <wp:extent cx="4572000" cy="34290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A0660" w14:textId="7009370C" w:rsidR="001110AE" w:rsidRDefault="001110AE" w:rsidP="001110AE">
      <w:pPr>
        <w:pStyle w:val="Caption"/>
        <w:jc w:val="center"/>
      </w:pPr>
      <w:r>
        <w:t xml:space="preserve">Figure </w:t>
      </w:r>
      <w:fldSimple w:instr=" SEQ Figure \* ARABIC ">
        <w:r w:rsidR="00641F8D">
          <w:rPr>
            <w:noProof/>
          </w:rPr>
          <w:t>2</w:t>
        </w:r>
      </w:fldSimple>
      <w:r>
        <w:t>: Un-clustered Data with 3 Code Vectors</w:t>
      </w:r>
    </w:p>
    <w:p w14:paraId="60347496" w14:textId="77777777" w:rsidR="001110AE" w:rsidRDefault="001110AE" w:rsidP="001110AE">
      <w:pPr>
        <w:pStyle w:val="Caption"/>
        <w:jc w:val="center"/>
      </w:pPr>
    </w:p>
    <w:p w14:paraId="6AEA815E" w14:textId="77777777" w:rsidR="001110AE" w:rsidRDefault="001110AE" w:rsidP="001110AE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79089974" wp14:editId="1D5BDD5C">
            <wp:extent cx="4572000" cy="3429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CB767" w14:textId="34735AAD" w:rsidR="001110AE" w:rsidRDefault="001110AE" w:rsidP="001110AE">
      <w:pPr>
        <w:pStyle w:val="Caption"/>
        <w:jc w:val="center"/>
      </w:pPr>
      <w:r>
        <w:t xml:space="preserve">Figure </w:t>
      </w:r>
      <w:fldSimple w:instr=" SEQ Figure \* ARABIC ">
        <w:r w:rsidR="00641F8D">
          <w:rPr>
            <w:noProof/>
          </w:rPr>
          <w:t>3</w:t>
        </w:r>
      </w:fldSimple>
      <w:r>
        <w:t>: Clustered Data with 3 Code Vectors</w:t>
      </w:r>
    </w:p>
    <w:p w14:paraId="5118847E" w14:textId="349FB5AF" w:rsidR="001110AE" w:rsidRDefault="001110AE" w:rsidP="001110AE"/>
    <w:p w14:paraId="766AC2C1" w14:textId="04E078C5" w:rsidR="00641F8D" w:rsidRDefault="001110AE" w:rsidP="00641F8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C6D48E" wp14:editId="721606C1">
            <wp:extent cx="4572000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35676" w14:textId="468A58AE" w:rsidR="00641F8D" w:rsidRDefault="00641F8D" w:rsidP="00641F8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</w:t>
      </w:r>
      <w:r w:rsidRPr="00174938">
        <w:t xml:space="preserve"> Un-clustered Data with </w:t>
      </w:r>
      <w:r>
        <w:t>5</w:t>
      </w:r>
      <w:r w:rsidRPr="00174938">
        <w:t xml:space="preserve"> Code Vectors</w:t>
      </w:r>
    </w:p>
    <w:p w14:paraId="5923C258" w14:textId="77777777" w:rsidR="00641F8D" w:rsidRDefault="00641F8D" w:rsidP="00641F8D">
      <w:pPr>
        <w:pStyle w:val="Caption"/>
        <w:jc w:val="center"/>
      </w:pPr>
    </w:p>
    <w:p w14:paraId="7F9C617C" w14:textId="77777777" w:rsidR="00641F8D" w:rsidRDefault="00641F8D" w:rsidP="00641F8D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50CB48C4" wp14:editId="21B37653">
            <wp:extent cx="4572000" cy="3429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9C13B" w14:textId="66A319D5" w:rsidR="001110AE" w:rsidRDefault="00641F8D" w:rsidP="00641F8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:</w:t>
      </w:r>
      <w:r w:rsidRPr="00E27238">
        <w:t xml:space="preserve"> </w:t>
      </w:r>
      <w:r>
        <w:t>C</w:t>
      </w:r>
      <w:r w:rsidRPr="00E27238">
        <w:t>lustered Data with 3 Code Vectors</w:t>
      </w:r>
    </w:p>
    <w:p w14:paraId="1A22E310" w14:textId="77777777" w:rsidR="009E5277" w:rsidRPr="009E5277" w:rsidRDefault="009E5277" w:rsidP="009E5277">
      <w:pPr>
        <w:jc w:val="center"/>
      </w:pPr>
    </w:p>
    <w:sectPr w:rsidR="009E5277" w:rsidRPr="009E5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TYwNjM2MzAwMDRV0lEKTi0uzszPAykwqgUAF0PQQiwAAAA="/>
  </w:docVars>
  <w:rsids>
    <w:rsidRoot w:val="00617283"/>
    <w:rsid w:val="001110AE"/>
    <w:rsid w:val="00183284"/>
    <w:rsid w:val="00617283"/>
    <w:rsid w:val="00641F8D"/>
    <w:rsid w:val="00763395"/>
    <w:rsid w:val="00777EA9"/>
    <w:rsid w:val="009E5277"/>
    <w:rsid w:val="00A8684D"/>
    <w:rsid w:val="00D5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5D57F"/>
  <w15:chartTrackingRefBased/>
  <w15:docId w15:val="{58C00A6E-A135-4040-91B3-7F583E1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6339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b Sabi</dc:creator>
  <cp:keywords/>
  <dc:description/>
  <cp:lastModifiedBy>Suhaib Sabi</cp:lastModifiedBy>
  <cp:revision>7</cp:revision>
  <dcterms:created xsi:type="dcterms:W3CDTF">2018-03-18T13:23:00Z</dcterms:created>
  <dcterms:modified xsi:type="dcterms:W3CDTF">2018-03-19T14:31:00Z</dcterms:modified>
</cp:coreProperties>
</file>